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897F4" w14:textId="114343D2" w:rsidR="00094192" w:rsidRPr="00A5067A" w:rsidRDefault="00AB5FE7" w:rsidP="00C72FCF">
      <w:pPr>
        <w:pStyle w:val="BodyText"/>
        <w:tabs>
          <w:tab w:val="left" w:pos="2899"/>
          <w:tab w:val="left" w:pos="5167"/>
          <w:tab w:val="left" w:pos="7027"/>
          <w:tab w:val="left" w:pos="7320"/>
        </w:tabs>
        <w:spacing w:before="100" w:beforeAutospacing="1" w:line="712" w:lineRule="auto"/>
        <w:ind w:left="119" w:right="836"/>
        <w:rPr>
          <w:sz w:val="18"/>
          <w:szCs w:val="18"/>
        </w:rPr>
      </w:pPr>
      <w:r w:rsidRPr="00A5067A">
        <w:rPr>
          <w:sz w:val="18"/>
          <w:szCs w:val="18"/>
        </w:rPr>
        <w:t xml:space="preserve">      </w:t>
      </w:r>
      <w:r w:rsidR="0015542A" w:rsidRPr="00A5067A">
        <w:rPr>
          <w:sz w:val="18"/>
          <w:szCs w:val="18"/>
        </w:rPr>
        <w:t>Name:</w:t>
      </w:r>
      <w:r w:rsidRPr="00A5067A">
        <w:rPr>
          <w:sz w:val="18"/>
          <w:szCs w:val="18"/>
        </w:rPr>
        <w:t xml:space="preserve"> </w:t>
      </w:r>
      <w:r w:rsidR="00AB2BC4" w:rsidRPr="00A5067A">
        <w:rPr>
          <w:sz w:val="18"/>
          <w:szCs w:val="18"/>
        </w:rPr>
        <w:t xml:space="preserve"> </w:t>
      </w:r>
      <w:r w:rsidR="0015542A" w:rsidRPr="00A5067A">
        <w:rPr>
          <w:sz w:val="18"/>
          <w:szCs w:val="18"/>
        </w:rPr>
        <w:tab/>
      </w:r>
      <w:r w:rsidR="0015542A" w:rsidRPr="00A5067A">
        <w:rPr>
          <w:sz w:val="18"/>
          <w:szCs w:val="18"/>
        </w:rPr>
        <w:tab/>
        <w:t>UIN:</w:t>
      </w:r>
      <w:r w:rsidR="00AB2BC4" w:rsidRPr="00A5067A">
        <w:rPr>
          <w:sz w:val="18"/>
          <w:szCs w:val="18"/>
        </w:rPr>
        <w:t xml:space="preserve"> </w:t>
      </w:r>
      <w:r w:rsidR="0015542A" w:rsidRPr="00A5067A">
        <w:rPr>
          <w:sz w:val="18"/>
          <w:szCs w:val="18"/>
        </w:rPr>
        <w:tab/>
      </w:r>
      <w:r w:rsidR="00094192" w:rsidRPr="00A5067A">
        <w:rPr>
          <w:sz w:val="18"/>
          <w:szCs w:val="18"/>
        </w:rPr>
        <w:t xml:space="preserve">         </w:t>
      </w:r>
    </w:p>
    <w:p w14:paraId="55448925" w14:textId="3472B118" w:rsidR="00B33392" w:rsidRPr="00A5067A" w:rsidRDefault="00C72FCF" w:rsidP="00094192">
      <w:pPr>
        <w:pStyle w:val="BodyText"/>
        <w:tabs>
          <w:tab w:val="left" w:pos="2899"/>
          <w:tab w:val="left" w:pos="5167"/>
          <w:tab w:val="left" w:pos="7027"/>
          <w:tab w:val="left" w:pos="7320"/>
        </w:tabs>
        <w:spacing w:after="100" w:afterAutospacing="1" w:line="712" w:lineRule="auto"/>
        <w:ind w:left="119" w:right="836"/>
        <w:rPr>
          <w:sz w:val="18"/>
          <w:szCs w:val="18"/>
        </w:rPr>
      </w:pPr>
      <w:r w:rsidRPr="00A506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414E3D63" wp14:editId="132ADAC2">
                <wp:simplePos x="0" y="0"/>
                <wp:positionH relativeFrom="margin">
                  <wp:align>right</wp:align>
                </wp:positionH>
                <wp:positionV relativeFrom="margin">
                  <wp:posOffset>628649</wp:posOffset>
                </wp:positionV>
                <wp:extent cx="6690360" cy="8839200"/>
                <wp:effectExtent l="0" t="0" r="1524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0360" cy="883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597"/>
                              <w:gridCol w:w="5490"/>
                              <w:gridCol w:w="820"/>
                              <w:gridCol w:w="808"/>
                              <w:gridCol w:w="774"/>
                            </w:tblGrid>
                            <w:tr w:rsidR="00B33392" w:rsidRPr="00C72FCF" w14:paraId="45031CB4" w14:textId="77777777">
                              <w:trPr>
                                <w:trHeight w:val="222"/>
                              </w:trPr>
                              <w:tc>
                                <w:tcPr>
                                  <w:tcW w:w="2597" w:type="dxa"/>
                                  <w:vMerge w:val="restart"/>
                                </w:tcPr>
                                <w:p w14:paraId="7195DCD9" w14:textId="77777777" w:rsidR="00B33392" w:rsidRPr="00C72FCF" w:rsidRDefault="0015542A" w:rsidP="00160574">
                                  <w:pPr>
                                    <w:pStyle w:val="TableParagraph"/>
                                    <w:spacing w:before="120" w:line="159" w:lineRule="exact"/>
                                    <w:ind w:left="119"/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ME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3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/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TAM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2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Coursework</w:t>
                                  </w:r>
                                </w:p>
                                <w:p w14:paraId="1D466187" w14:textId="62E9E5DC" w:rsidR="00B33392" w:rsidRPr="00C72FCF" w:rsidRDefault="0015542A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1</w:t>
                                  </w:r>
                                  <w:r w:rsidR="00F027F8" w:rsidRPr="00C72FCF">
                                    <w:rPr>
                                      <w:sz w:val="18"/>
                                      <w:szCs w:val="26"/>
                                    </w:rPr>
                                    <w:t>6</w:t>
                                  </w:r>
                                  <w:r w:rsidRPr="00C72FCF">
                                    <w:rPr>
                                      <w:spacing w:val="-3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="00593E41" w:rsidRPr="00C72FCF">
                                    <w:rPr>
                                      <w:spacing w:val="-3"/>
                                      <w:sz w:val="18"/>
                                      <w:szCs w:val="26"/>
                                    </w:rPr>
                                    <w:t xml:space="preserve">– 24 </w:t>
                                  </w: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301832B7" w14:textId="77777777" w:rsidR="00B33392" w:rsidRPr="00C72FCF" w:rsidRDefault="0015542A">
                                  <w:pPr>
                                    <w:pStyle w:val="TableParagraph"/>
                                    <w:ind w:left="2390" w:right="2364"/>
                                    <w:jc w:val="center"/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Course</w:t>
                                  </w:r>
                                  <w:r w:rsidRPr="00C72FCF">
                                    <w:rPr>
                                      <w:rFonts w:ascii="Calibri"/>
                                      <w:b/>
                                      <w:spacing w:val="-3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title</w:t>
                                  </w:r>
                                </w:p>
                              </w:tc>
                              <w:tc>
                                <w:tcPr>
                                  <w:tcW w:w="820" w:type="dxa"/>
                                </w:tcPr>
                                <w:p w14:paraId="2B5E5293" w14:textId="77777777" w:rsidR="00B33392" w:rsidRPr="00C72FCF" w:rsidRDefault="0015542A">
                                  <w:pPr>
                                    <w:pStyle w:val="TableParagraph"/>
                                    <w:ind w:left="206"/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808" w:type="dxa"/>
                                </w:tcPr>
                                <w:p w14:paraId="5C929ECD" w14:textId="77777777" w:rsidR="00B33392" w:rsidRPr="00C72FCF" w:rsidRDefault="0015542A">
                                  <w:pPr>
                                    <w:pStyle w:val="TableParagraph"/>
                                    <w:ind w:left="111"/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500</w:t>
                                  </w:r>
                                  <w:r w:rsidRPr="00C72FCF">
                                    <w:rPr>
                                      <w:rFonts w:ascii="Calibri"/>
                                      <w:b/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level?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</w:tcPr>
                                <w:p w14:paraId="7FE310A9" w14:textId="77777777" w:rsidR="00B33392" w:rsidRPr="00C72FCF" w:rsidRDefault="0015542A">
                                  <w:pPr>
                                    <w:pStyle w:val="TableParagraph"/>
                                    <w:ind w:left="236"/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Calibri"/>
                                      <w:b/>
                                      <w:sz w:val="18"/>
                                      <w:szCs w:val="26"/>
                                    </w:rPr>
                                    <w:t>Term</w:t>
                                  </w:r>
                                </w:p>
                              </w:tc>
                            </w:tr>
                            <w:tr w:rsidR="00B33392" w:rsidRPr="00C72FCF" w14:paraId="6D7C06F5" w14:textId="77777777">
                              <w:trPr>
                                <w:trHeight w:val="404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2371023B" w14:textId="77777777" w:rsidR="00B33392" w:rsidRPr="00C72FCF" w:rsidRDefault="00B33392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16F46EF" w14:textId="0FBABF7C" w:rsidR="00B33392" w:rsidRPr="00C72FCF" w:rsidRDefault="00B33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5010CD3" w14:textId="651C74D3" w:rsidR="00B33392" w:rsidRPr="00C72FCF" w:rsidRDefault="00B33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455D7DC" w14:textId="77777777" w:rsidR="00B33392" w:rsidRPr="00C72FCF" w:rsidRDefault="00B33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C4711A1" w14:textId="6394F8DF" w:rsidR="00B33392" w:rsidRPr="00C72FCF" w:rsidRDefault="00B33392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</w:tr>
                            <w:tr w:rsidR="00ED767B" w:rsidRPr="00C72FCF" w14:paraId="75C88B75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4A23CB0E" w14:textId="77777777" w:rsidR="00ED767B" w:rsidRPr="00C72FCF" w:rsidRDefault="00ED767B" w:rsidP="00ED767B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A31C136" w14:textId="42CDA4E3" w:rsidR="00ED767B" w:rsidRPr="00C72FCF" w:rsidRDefault="00ED767B" w:rsidP="00ED767B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1CE0863" w14:textId="572508C0" w:rsidR="00ED767B" w:rsidRPr="00C72FCF" w:rsidRDefault="00ED767B" w:rsidP="00ED767B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8249AA7" w14:textId="57579CBE" w:rsidR="00ED767B" w:rsidRPr="00C72FCF" w:rsidRDefault="00ED767B" w:rsidP="00ED767B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F4DC698" w14:textId="0A50C30E" w:rsidR="00ED767B" w:rsidRPr="00C72FCF" w:rsidRDefault="00ED767B" w:rsidP="00ED767B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</w:tr>
                            <w:tr w:rsidR="006B0515" w:rsidRPr="00C72FCF" w14:paraId="60CDD808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299B0A55" w14:textId="77777777" w:rsidR="006B0515" w:rsidRPr="00C72FCF" w:rsidRDefault="006B0515" w:rsidP="006B0515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BE8180D" w14:textId="152258D5" w:rsidR="006B0515" w:rsidRPr="00C72FCF" w:rsidRDefault="006B0515" w:rsidP="006B0515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1EF74E7" w14:textId="108338AF" w:rsidR="006B0515" w:rsidRPr="00C72FCF" w:rsidRDefault="006B0515" w:rsidP="006B051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A649503" w14:textId="63DED2FD" w:rsidR="006B0515" w:rsidRPr="00C72FCF" w:rsidRDefault="006B0515" w:rsidP="006B0515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FB57ECA" w14:textId="663B6AF5" w:rsidR="006B0515" w:rsidRPr="00C72FCF" w:rsidRDefault="006B0515" w:rsidP="006B0515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4E887F7F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53E5A424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BD6CEDF" w14:textId="611502B9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ACB1A06" w14:textId="72347262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CB2504B" w14:textId="3907903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FBF0751" w14:textId="61B6B340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00B7C4D2" w14:textId="77777777">
                              <w:trPr>
                                <w:trHeight w:val="44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65901981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42F590E" w14:textId="5A7F342B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7785D35" w14:textId="1AFF983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F9C7C0B" w14:textId="3D705F2A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14F77E8" w14:textId="7E166D69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33FFB860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25064EFC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E10D0D7" w14:textId="09BD33BA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628D5C1" w14:textId="39F6F166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79D4945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810B514" w14:textId="388AA55F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5404F1F3" w14:textId="77777777">
                              <w:trPr>
                                <w:trHeight w:val="44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8964E61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7949B09B" w14:textId="77777777" w:rsidR="00BB48AF" w:rsidRPr="00C72FCF" w:rsidRDefault="00BB48AF" w:rsidP="00A5067A">
                                  <w:pPr>
                                    <w:pStyle w:val="TableParagraph"/>
                                    <w:spacing w:before="120" w:line="151" w:lineRule="exact"/>
                                    <w:ind w:left="107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Subtotal:</w:t>
                                  </w: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1B09348E" w14:textId="012F11FA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82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4B31E402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460CA8E6" w14:textId="77777777">
                              <w:trPr>
                                <w:trHeight w:val="447"/>
                              </w:trPr>
                              <w:tc>
                                <w:tcPr>
                                  <w:tcW w:w="2597" w:type="dxa"/>
                                  <w:vMerge w:val="restart"/>
                                </w:tcPr>
                                <w:p w14:paraId="2BCCE87A" w14:textId="77777777" w:rsidR="00BB48AF" w:rsidRPr="00C72FCF" w:rsidRDefault="00BB48AF" w:rsidP="00160574">
                                  <w:pPr>
                                    <w:pStyle w:val="TableParagraph"/>
                                    <w:spacing w:before="120" w:line="159" w:lineRule="exact"/>
                                    <w:ind w:left="119"/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Elective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6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Courses**</w:t>
                                  </w:r>
                                </w:p>
                                <w:p w14:paraId="6EFF65D0" w14:textId="2D0A449A" w:rsidR="00BB48AF" w:rsidRPr="00C72FCF" w:rsidRDefault="00BB48A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4</w:t>
                                  </w:r>
                                  <w:r w:rsidR="00B83C73" w:rsidRPr="00C72FCF">
                                    <w:rPr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="00AB5FE7" w:rsidRPr="00C72FCF">
                                    <w:rPr>
                                      <w:sz w:val="18"/>
                                      <w:szCs w:val="26"/>
                                    </w:rPr>
                                    <w:t>- 12</w:t>
                                  </w:r>
                                  <w:r w:rsidRPr="00C72FCF">
                                    <w:rPr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hours</w:t>
                                  </w:r>
                                </w:p>
                                <w:p w14:paraId="06B6A106" w14:textId="77777777" w:rsidR="001D1D73" w:rsidRPr="00C72FCF" w:rsidRDefault="001D1D73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73DE3B66" w14:textId="77777777" w:rsidR="00C72FCF" w:rsidRPr="00C72FCF" w:rsidRDefault="00C72FC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37A60912" w14:textId="77777777" w:rsidR="00C72FCF" w:rsidRPr="00C72FCF" w:rsidRDefault="00C72FC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37891615" w14:textId="77777777" w:rsidR="00C72FCF" w:rsidRPr="00C72FCF" w:rsidRDefault="00C72FC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05DD21FB" w14:textId="77777777" w:rsidR="00C72FCF" w:rsidRPr="00C72FCF" w:rsidRDefault="00C72FC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70FE0A68" w14:textId="77777777" w:rsidR="00C72FCF" w:rsidRPr="00C72FCF" w:rsidRDefault="00C72FCF" w:rsidP="00BB48AF">
                                  <w:pPr>
                                    <w:pStyle w:val="TableParagraph"/>
                                    <w:spacing w:before="26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3799EEDD" w14:textId="62C55BFC" w:rsidR="00BB48AF" w:rsidRPr="00C72FCF" w:rsidRDefault="00C72FCF" w:rsidP="00C72FCF">
                                  <w:pPr>
                                    <w:pStyle w:val="TableParagraph"/>
                                    <w:spacing w:before="26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** 400 or 500 graduate level class outside of ME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76D6A14" w14:textId="1551EF48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B8B5A48" w14:textId="39B9507F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C134DE8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BA07747" w14:textId="4B1D2FA3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69855FD5" w14:textId="77777777">
                              <w:trPr>
                                <w:trHeight w:val="440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6EB84BAE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F3C4108" w14:textId="7824FE2F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5979C42" w14:textId="7C703818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4526D57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9396285" w14:textId="03555A2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green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50DED95D" w14:textId="77777777">
                              <w:trPr>
                                <w:trHeight w:val="435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CBA4E36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25753AB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B31B018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C3D74EA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CBB19F0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016D54D4" w14:textId="77777777">
                              <w:trPr>
                                <w:trHeight w:val="43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1045A213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A676BD9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CA13F78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610CBE0D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</w:tcBorders>
                                </w:tcPr>
                                <w:p w14:paraId="40E3E24C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21128205" w14:textId="77777777">
                              <w:trPr>
                                <w:trHeight w:val="449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5A5C0CF9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186AA2FF" w14:textId="77777777" w:rsidR="00BB48AF" w:rsidRPr="00C72FCF" w:rsidRDefault="00BB48AF" w:rsidP="00A5067A">
                                  <w:pPr>
                                    <w:pStyle w:val="TableParagraph"/>
                                    <w:spacing w:before="120" w:line="154" w:lineRule="exact"/>
                                    <w:ind w:left="107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Subtotal:</w:t>
                                  </w: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4DFBDD37" w14:textId="10004FDC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82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526252E2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02241C96" w14:textId="77777777">
                              <w:trPr>
                                <w:trHeight w:val="445"/>
                              </w:trPr>
                              <w:tc>
                                <w:tcPr>
                                  <w:tcW w:w="2597" w:type="dxa"/>
                                  <w:vMerge w:val="restart"/>
                                </w:tcPr>
                                <w:p w14:paraId="5E12AC17" w14:textId="77777777" w:rsidR="00BB48AF" w:rsidRPr="00C72FCF" w:rsidRDefault="00BB48AF" w:rsidP="00160574">
                                  <w:pPr>
                                    <w:pStyle w:val="TableParagraph"/>
                                    <w:spacing w:before="120" w:line="156" w:lineRule="exact"/>
                                    <w:ind w:left="119"/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Professional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9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Development***</w:t>
                                  </w:r>
                                </w:p>
                                <w:p w14:paraId="3BF8112F" w14:textId="77777777" w:rsidR="00C72FCF" w:rsidRDefault="00BB48A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4</w:t>
                                  </w:r>
                                  <w:r w:rsidRPr="00C72FCF">
                                    <w:rPr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="00AB5FE7" w:rsidRPr="00C72FCF">
                                    <w:rPr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– 8 </w:t>
                                  </w: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hours</w:t>
                                  </w:r>
                                </w:p>
                                <w:p w14:paraId="4B8352FC" w14:textId="77777777" w:rsidR="00C72FCF" w:rsidRDefault="00C72FC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6C8A6900" w14:textId="77777777" w:rsidR="00C72FCF" w:rsidRDefault="00C72FC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17D1BDC0" w14:textId="77777777" w:rsidR="00C72FCF" w:rsidRDefault="00C72FC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31137414" w14:textId="77777777" w:rsidR="00C72FCF" w:rsidRDefault="00C72FC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</w:p>
                                <w:p w14:paraId="5E1F8006" w14:textId="6469273E" w:rsidR="00C72FCF" w:rsidRPr="00C72FCF" w:rsidRDefault="00C72FCF" w:rsidP="00C72FCF">
                                  <w:pPr>
                                    <w:pStyle w:val="TableParagraph"/>
                                    <w:spacing w:before="28"/>
                                    <w:ind w:left="119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***Select from ENG 572, ENG 573, IE 431, ME 597, TE 450, 460, 461, 466, 498, 510, 565, 566. Please check with your advisor for approval of a class not listed.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97F48EF" w14:textId="60CC812F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31DE21A" w14:textId="7067FFC8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C77BADD" w14:textId="4237C406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8488BB3" w14:textId="22200A4C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cyan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5750BFAA" w14:textId="77777777">
                              <w:trPr>
                                <w:trHeight w:val="44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E694FB4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923827C" w14:textId="47480CA6" w:rsidR="00633DED" w:rsidRPr="00C72FCF" w:rsidRDefault="00633DED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251B494" w14:textId="61319C5A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38949F6" w14:textId="4F35E226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4E7450D" w14:textId="326B089B" w:rsidR="00BB48AF" w:rsidRPr="00C72FCF" w:rsidRDefault="00BB48AF" w:rsidP="00962963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6D362DAD" w14:textId="77777777">
                              <w:trPr>
                                <w:trHeight w:val="43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4FD5C296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696C890" w14:textId="0908EC7B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1990E82" w14:textId="6CEE3234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17CE7509" w14:textId="3795125C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</w:tcBorders>
                                </w:tcPr>
                                <w:p w14:paraId="666C8BA5" w14:textId="3CB99BA6" w:rsidR="00BB48AF" w:rsidRPr="00C72FCF" w:rsidRDefault="00BB48AF" w:rsidP="00962963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F027F8" w:rsidRPr="00C72FCF" w14:paraId="498FC40E" w14:textId="77777777">
                              <w:trPr>
                                <w:trHeight w:val="43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ED60020" w14:textId="77777777" w:rsidR="00F027F8" w:rsidRPr="00C72FCF" w:rsidRDefault="00F027F8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2CFA88A" w14:textId="77777777" w:rsidR="00F027F8" w:rsidRPr="00C72FCF" w:rsidRDefault="00F027F8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3817299" w14:textId="77777777" w:rsidR="00F027F8" w:rsidRPr="00C72FCF" w:rsidRDefault="00F027F8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781647D2" w14:textId="77777777" w:rsidR="00F027F8" w:rsidRPr="00C72FCF" w:rsidRDefault="00F027F8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</w:tcBorders>
                                </w:tcPr>
                                <w:p w14:paraId="09CE473E" w14:textId="77777777" w:rsidR="00F027F8" w:rsidRPr="00C72FCF" w:rsidRDefault="00F027F8" w:rsidP="00962963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803822" w:rsidRPr="00C72FCF" w14:paraId="3E18C204" w14:textId="77777777">
                              <w:trPr>
                                <w:trHeight w:val="432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71DAEF1A" w14:textId="77777777" w:rsidR="00803822" w:rsidRPr="00C72FCF" w:rsidRDefault="00803822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713B5DF" w14:textId="2A54BDC1" w:rsidR="00803822" w:rsidRPr="00C72FCF" w:rsidRDefault="00803822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A352EE9" w14:textId="5616234A" w:rsidR="00803822" w:rsidRPr="00C72FCF" w:rsidRDefault="00803822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8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75558712" w14:textId="03C6B619" w:rsidR="00803822" w:rsidRPr="00C72FCF" w:rsidRDefault="00803822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8" w:space="0" w:color="000000"/>
                                  </w:tcBorders>
                                </w:tcPr>
                                <w:p w14:paraId="6D2BA2FD" w14:textId="3664DA44" w:rsidR="00803822" w:rsidRPr="00C72FCF" w:rsidRDefault="00803822" w:rsidP="00962963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44DA5BC7" w14:textId="77777777" w:rsidTr="00160574">
                              <w:trPr>
                                <w:trHeight w:val="567"/>
                              </w:trPr>
                              <w:tc>
                                <w:tcPr>
                                  <w:tcW w:w="2597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528345E6" w14:textId="77777777" w:rsidR="00BB48AF" w:rsidRPr="00C72FCF" w:rsidRDefault="00BB48AF" w:rsidP="00BB48AF">
                                  <w:pPr>
                                    <w:rPr>
                                      <w:sz w:val="6"/>
                                      <w:szCs w:val="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111D72BB" w14:textId="77777777" w:rsidR="00BB48AF" w:rsidRPr="00C72FCF" w:rsidRDefault="00BB48AF" w:rsidP="00A5067A">
                                  <w:pPr>
                                    <w:pStyle w:val="TableParagraph"/>
                                    <w:spacing w:before="120" w:line="151" w:lineRule="exact"/>
                                    <w:ind w:left="107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Subtotal:</w:t>
                                  </w: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31C7322C" w14:textId="0744025F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82" w:type="dxa"/>
                                  <w:gridSpan w:val="2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41DC8B57" w14:textId="77777777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1D8FAC01" w14:textId="77777777">
                              <w:trPr>
                                <w:trHeight w:val="453"/>
                              </w:trPr>
                              <w:tc>
                                <w:tcPr>
                                  <w:tcW w:w="8087" w:type="dxa"/>
                                  <w:gridSpan w:val="2"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07FFAC9A" w14:textId="77777777" w:rsidR="00BB48AF" w:rsidRPr="00C72FCF" w:rsidRDefault="00BB48AF" w:rsidP="00160574">
                                  <w:pPr>
                                    <w:pStyle w:val="TableParagraph"/>
                                    <w:spacing w:before="120"/>
                                    <w:ind w:left="121"/>
                                    <w:rPr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Total</w:t>
                                  </w:r>
                                  <w:r w:rsidRPr="00C72FCF">
                                    <w:rPr>
                                      <w:spacing w:val="-4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18"/>
                                      <w:szCs w:val="26"/>
                                    </w:rPr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820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768D321C" w14:textId="7FFC25D3" w:rsidR="00BB48AF" w:rsidRPr="00C72FCF" w:rsidRDefault="00BB48AF" w:rsidP="00BB48AF">
                                  <w:pPr>
                                    <w:pStyle w:val="TableParagraph"/>
                                    <w:rPr>
                                      <w:rFonts w:ascii="Times New Roman"/>
                                      <w:b/>
                                      <w:bCs/>
                                      <w:sz w:val="28"/>
                                      <w:szCs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82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0000"/>
                                </w:tcPr>
                                <w:p w14:paraId="21C855C8" w14:textId="77777777" w:rsidR="00BB48AF" w:rsidRPr="00C72FCF" w:rsidRDefault="00BB48AF" w:rsidP="00BB48AF">
                                  <w:pP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BB48AF" w:rsidRPr="00C72FCF" w14:paraId="637E8B83" w14:textId="77777777" w:rsidTr="00160574">
                              <w:trPr>
                                <w:trHeight w:val="2643"/>
                              </w:trPr>
                              <w:tc>
                                <w:tcPr>
                                  <w:tcW w:w="10489" w:type="dxa"/>
                                  <w:gridSpan w:val="5"/>
                                  <w:tcBorders>
                                    <w:top w:val="nil"/>
                                  </w:tcBorders>
                                </w:tcPr>
                                <w:p w14:paraId="2BC66DBE" w14:textId="77777777" w:rsidR="00BB48AF" w:rsidRPr="00C72FCF" w:rsidRDefault="00BB48AF" w:rsidP="00160574">
                                  <w:pPr>
                                    <w:pStyle w:val="TableParagraph"/>
                                    <w:spacing w:before="120" w:line="177" w:lineRule="exact"/>
                                    <w:ind w:left="109"/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Check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that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all total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coursework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≥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32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credit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hours.</w:t>
                                  </w:r>
                                </w:p>
                                <w:p w14:paraId="766CE185" w14:textId="77777777" w:rsidR="00BB48AF" w:rsidRPr="00C72FCF" w:rsidRDefault="00BB48AF" w:rsidP="00BB48AF">
                                  <w:pPr>
                                    <w:pStyle w:val="TableParagraph"/>
                                    <w:spacing w:before="1"/>
                                    <w:ind w:left="109" w:right="1056"/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Other Requirements and Conditions (may overlap with Core Requirements – please check to ensure that you will meet the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4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conditions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 w:hAnsi="Arial"/>
                                      <w:b/>
                                      <w:sz w:val="20"/>
                                      <w:szCs w:val="26"/>
                                    </w:rPr>
                                    <w:t>below):</w:t>
                                  </w:r>
                                </w:p>
                                <w:p w14:paraId="4A14A0CE" w14:textId="351B9825" w:rsidR="00BB48AF" w:rsidRPr="00C72FCF" w:rsidRDefault="00BB48AF" w:rsidP="00BB48AF">
                                  <w:pPr>
                                    <w:pStyle w:val="TableParagraph"/>
                                    <w:spacing w:before="4"/>
                                    <w:ind w:left="109"/>
                                    <w:rPr>
                                      <w:sz w:val="20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Only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400-500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graduate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level</w:t>
                                  </w:r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courses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will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be</w:t>
                                  </w:r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counted</w:t>
                                  </w:r>
                                  <w:r w:rsidRPr="00C72FCF">
                                    <w:rPr>
                                      <w:spacing w:val="-5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towards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the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proofErr w:type="gramStart"/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.Eng.ME</w:t>
                                  </w:r>
                                  <w:proofErr w:type="gramEnd"/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degree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requirements.</w:t>
                                  </w:r>
                                </w:p>
                                <w:p w14:paraId="1469D17C" w14:textId="53F70577" w:rsidR="00BB48AF" w:rsidRPr="00C72FCF" w:rsidRDefault="00BB48AF" w:rsidP="00BB48AF">
                                  <w:pPr>
                                    <w:pStyle w:val="TableParagraph"/>
                                    <w:spacing w:before="27" w:line="276" w:lineRule="auto"/>
                                    <w:ind w:left="109" w:right="2121"/>
                                    <w:rPr>
                                      <w:sz w:val="20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color w:val="FF0000"/>
                                      <w:sz w:val="20"/>
                                      <w:szCs w:val="26"/>
                                      <w:shd w:val="clear" w:color="auto" w:fill="FFFF00"/>
                                    </w:rPr>
                                    <w:t>A minimum of 12 500-level credit hours must be applied toward the degree, 8 of which must be taken in ME or TAM</w:t>
                                  </w:r>
                                  <w:r w:rsidRPr="00C72FCF">
                                    <w:rPr>
                                      <w:color w:val="FF0000"/>
                                      <w:sz w:val="20"/>
                                      <w:szCs w:val="26"/>
                                    </w:rPr>
                                    <w:t>.</w:t>
                                  </w:r>
                                  <w:r w:rsidRPr="00C72FCF">
                                    <w:rPr>
                                      <w:color w:val="FF0000"/>
                                      <w:spacing w:val="-4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A</w:t>
                                  </w:r>
                                  <w:r w:rsidRPr="00C72FCF">
                                    <w:rPr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aximum of 4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credit hours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of</w:t>
                                  </w:r>
                                  <w:r w:rsidRPr="00C72FCF">
                                    <w:rPr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independent study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ay</w:t>
                                  </w:r>
                                  <w:r w:rsidRPr="00C72FCF">
                                    <w:rPr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be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applied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toward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degree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requirements.</w:t>
                                  </w:r>
                                  <w:r w:rsidR="00C97CD7">
                                    <w:rPr>
                                      <w:sz w:val="20"/>
                                      <w:szCs w:val="26"/>
                                    </w:rPr>
                                    <w:t xml:space="preserve"> Only letter-graded courses will count toward degree.</w:t>
                                  </w:r>
                                </w:p>
                                <w:p w14:paraId="3192B034" w14:textId="77777777" w:rsidR="00BB48AF" w:rsidRPr="00C72FCF" w:rsidRDefault="00BB48AF" w:rsidP="00BB48AF">
                                  <w:pPr>
                                    <w:pStyle w:val="TableParagraph"/>
                                    <w:spacing w:before="28"/>
                                    <w:ind w:left="121"/>
                                    <w:rPr>
                                      <w:sz w:val="20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Students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ust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aintain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a</w:t>
                                  </w:r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minimum GPA</w:t>
                                  </w:r>
                                  <w:r w:rsidRPr="00C72FCF">
                                    <w:rPr>
                                      <w:spacing w:val="-2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of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3.0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to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remain</w:t>
                                  </w:r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in</w:t>
                                  </w:r>
                                  <w:r w:rsidRPr="00C72FCF">
                                    <w:rPr>
                                      <w:spacing w:val="-1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good</w:t>
                                  </w:r>
                                  <w:r w:rsidRPr="00C72FCF">
                                    <w:rPr>
                                      <w:spacing w:val="-4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academic</w:t>
                                  </w:r>
                                  <w:r w:rsidRPr="00C72FCF">
                                    <w:rPr>
                                      <w:spacing w:val="-3"/>
                                      <w:sz w:val="20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sz w:val="20"/>
                                      <w:szCs w:val="26"/>
                                    </w:rPr>
                                    <w:t>standing.</w:t>
                                  </w:r>
                                </w:p>
                              </w:tc>
                            </w:tr>
                            <w:tr w:rsidR="00BB48AF" w:rsidRPr="00C72FCF" w14:paraId="0AB58226" w14:textId="77777777" w:rsidTr="00160574">
                              <w:trPr>
                                <w:trHeight w:val="555"/>
                              </w:trPr>
                              <w:tc>
                                <w:tcPr>
                                  <w:tcW w:w="10489" w:type="dxa"/>
                                  <w:gridSpan w:val="5"/>
                                </w:tcPr>
                                <w:p w14:paraId="08BB0B84" w14:textId="77777777" w:rsidR="00BB48AF" w:rsidRPr="00C72FCF" w:rsidRDefault="00BB48AF" w:rsidP="00160574">
                                  <w:pPr>
                                    <w:pStyle w:val="TableParagraph"/>
                                    <w:spacing w:before="120" w:line="156" w:lineRule="exact"/>
                                    <w:ind w:left="109"/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</w:pP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Reviewed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pacing w:val="-3"/>
                                      <w:sz w:val="18"/>
                                      <w:szCs w:val="26"/>
                                    </w:rPr>
                                    <w:t xml:space="preserve"> </w:t>
                                  </w:r>
                                  <w:r w:rsidRPr="00C72FCF">
                                    <w:rPr>
                                      <w:rFonts w:ascii="Arial"/>
                                      <w:b/>
                                      <w:sz w:val="18"/>
                                      <w:szCs w:val="26"/>
                                    </w:rPr>
                                    <w:t>by</w:t>
                                  </w:r>
                                </w:p>
                              </w:tc>
                            </w:tr>
                          </w:tbl>
                          <w:p w14:paraId="704EB24F" w14:textId="77777777" w:rsidR="00B33392" w:rsidRPr="00C72FCF" w:rsidRDefault="00B33392">
                            <w:pPr>
                              <w:pStyle w:val="BodyTex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E534754" w14:textId="603DA4CA" w:rsidR="00A5067A" w:rsidRDefault="00A5067A">
                            <w:pPr>
                              <w:pStyle w:val="BodyTex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64E7F69" w14:textId="76CD53A5" w:rsidR="0080630B" w:rsidRPr="00C72FCF" w:rsidRDefault="00A5067A">
                            <w:pPr>
                              <w:pStyle w:val="BodyTex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</w:t>
                            </w:r>
                          </w:p>
                          <w:p w14:paraId="529B4699" w14:textId="77777777" w:rsidR="00593E41" w:rsidRPr="00C72FCF" w:rsidRDefault="00593E41">
                            <w:pPr>
                              <w:pStyle w:val="BodyTex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4E3D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5.6pt;margin-top:49.5pt;width:526.8pt;height:696pt;z-index:15728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597"/>
                        <w:gridCol w:w="5490"/>
                        <w:gridCol w:w="820"/>
                        <w:gridCol w:w="808"/>
                        <w:gridCol w:w="774"/>
                      </w:tblGrid>
                      <w:tr w:rsidR="00B33392" w:rsidRPr="00C72FCF" w14:paraId="45031CB4" w14:textId="77777777">
                        <w:trPr>
                          <w:trHeight w:val="222"/>
                        </w:trPr>
                        <w:tc>
                          <w:tcPr>
                            <w:tcW w:w="2597" w:type="dxa"/>
                            <w:vMerge w:val="restart"/>
                          </w:tcPr>
                          <w:p w14:paraId="7195DCD9" w14:textId="77777777" w:rsidR="00B33392" w:rsidRPr="00C72FCF" w:rsidRDefault="0015542A" w:rsidP="00160574">
                            <w:pPr>
                              <w:pStyle w:val="TableParagraph"/>
                              <w:spacing w:before="120" w:line="159" w:lineRule="exact"/>
                              <w:ind w:left="119"/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ME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3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/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4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TAM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2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Coursework</w:t>
                            </w:r>
                          </w:p>
                          <w:p w14:paraId="1D466187" w14:textId="62E9E5DC" w:rsidR="00B33392" w:rsidRPr="00C72FCF" w:rsidRDefault="0015542A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1</w:t>
                            </w:r>
                            <w:r w:rsidR="00F027F8" w:rsidRPr="00C72FCF">
                              <w:rPr>
                                <w:sz w:val="18"/>
                                <w:szCs w:val="26"/>
                              </w:rPr>
                              <w:t>6</w:t>
                            </w:r>
                            <w:r w:rsidRPr="00C72FCF">
                              <w:rPr>
                                <w:spacing w:val="-3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="00593E41" w:rsidRPr="00C72FCF">
                              <w:rPr>
                                <w:spacing w:val="-3"/>
                                <w:sz w:val="18"/>
                                <w:szCs w:val="26"/>
                              </w:rPr>
                              <w:t xml:space="preserve">– 24 </w:t>
                            </w:r>
                            <w:r w:rsidRPr="00C72FCF">
                              <w:rPr>
                                <w:sz w:val="18"/>
                                <w:szCs w:val="26"/>
                              </w:rPr>
                              <w:t>hours</w:t>
                            </w:r>
                          </w:p>
                        </w:tc>
                        <w:tc>
                          <w:tcPr>
                            <w:tcW w:w="5490" w:type="dxa"/>
                          </w:tcPr>
                          <w:p w14:paraId="301832B7" w14:textId="77777777" w:rsidR="00B33392" w:rsidRPr="00C72FCF" w:rsidRDefault="0015542A">
                            <w:pPr>
                              <w:pStyle w:val="TableParagraph"/>
                              <w:ind w:left="2390" w:right="2364"/>
                              <w:jc w:val="center"/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Course</w:t>
                            </w:r>
                            <w:r w:rsidRPr="00C72FCF">
                              <w:rPr>
                                <w:rFonts w:ascii="Calibri"/>
                                <w:b/>
                                <w:spacing w:val="-3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title</w:t>
                            </w:r>
                          </w:p>
                        </w:tc>
                        <w:tc>
                          <w:tcPr>
                            <w:tcW w:w="820" w:type="dxa"/>
                          </w:tcPr>
                          <w:p w14:paraId="2B5E5293" w14:textId="77777777" w:rsidR="00B33392" w:rsidRPr="00C72FCF" w:rsidRDefault="0015542A">
                            <w:pPr>
                              <w:pStyle w:val="TableParagraph"/>
                              <w:ind w:left="206"/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Credits</w:t>
                            </w:r>
                          </w:p>
                        </w:tc>
                        <w:tc>
                          <w:tcPr>
                            <w:tcW w:w="808" w:type="dxa"/>
                          </w:tcPr>
                          <w:p w14:paraId="5C929ECD" w14:textId="77777777" w:rsidR="00B33392" w:rsidRPr="00C72FCF" w:rsidRDefault="0015542A">
                            <w:pPr>
                              <w:pStyle w:val="TableParagraph"/>
                              <w:ind w:left="111"/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500</w:t>
                            </w:r>
                            <w:r w:rsidRPr="00C72FCF">
                              <w:rPr>
                                <w:rFonts w:ascii="Calibri"/>
                                <w:b/>
                                <w:spacing w:val="-4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level?</w:t>
                            </w:r>
                          </w:p>
                        </w:tc>
                        <w:tc>
                          <w:tcPr>
                            <w:tcW w:w="774" w:type="dxa"/>
                          </w:tcPr>
                          <w:p w14:paraId="7FE310A9" w14:textId="77777777" w:rsidR="00B33392" w:rsidRPr="00C72FCF" w:rsidRDefault="0015542A">
                            <w:pPr>
                              <w:pStyle w:val="TableParagraph"/>
                              <w:ind w:left="236"/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Calibri"/>
                                <w:b/>
                                <w:sz w:val="18"/>
                                <w:szCs w:val="26"/>
                              </w:rPr>
                              <w:t>Term</w:t>
                            </w:r>
                          </w:p>
                        </w:tc>
                      </w:tr>
                      <w:tr w:rsidR="00B33392" w:rsidRPr="00C72FCF" w14:paraId="6D7C06F5" w14:textId="77777777">
                        <w:trPr>
                          <w:trHeight w:val="404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2371023B" w14:textId="77777777" w:rsidR="00B33392" w:rsidRPr="00C72FCF" w:rsidRDefault="00B33392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16F46EF" w14:textId="0FBABF7C" w:rsidR="00B33392" w:rsidRPr="00C72FCF" w:rsidRDefault="00B33392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5010CD3" w14:textId="651C74D3" w:rsidR="00B33392" w:rsidRPr="00C72FCF" w:rsidRDefault="00B33392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455D7DC" w14:textId="77777777" w:rsidR="00B33392" w:rsidRPr="00C72FCF" w:rsidRDefault="00B33392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C4711A1" w14:textId="6394F8DF" w:rsidR="00B33392" w:rsidRPr="00C72FCF" w:rsidRDefault="00B33392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</w:tr>
                      <w:tr w:rsidR="00ED767B" w:rsidRPr="00C72FCF" w14:paraId="75C88B75" w14:textId="77777777">
                        <w:trPr>
                          <w:trHeight w:val="440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4A23CB0E" w14:textId="77777777" w:rsidR="00ED767B" w:rsidRPr="00C72FCF" w:rsidRDefault="00ED767B" w:rsidP="00ED767B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A31C136" w14:textId="42CDA4E3" w:rsidR="00ED767B" w:rsidRPr="00C72FCF" w:rsidRDefault="00ED767B" w:rsidP="00ED767B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1CE0863" w14:textId="572508C0" w:rsidR="00ED767B" w:rsidRPr="00C72FCF" w:rsidRDefault="00ED767B" w:rsidP="00ED767B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8249AA7" w14:textId="57579CBE" w:rsidR="00ED767B" w:rsidRPr="00C72FCF" w:rsidRDefault="00ED767B" w:rsidP="00ED767B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F4DC698" w14:textId="0A50C30E" w:rsidR="00ED767B" w:rsidRPr="00C72FCF" w:rsidRDefault="00ED767B" w:rsidP="00ED767B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</w:tr>
                      <w:tr w:rsidR="006B0515" w:rsidRPr="00C72FCF" w14:paraId="60CDD808" w14:textId="77777777">
                        <w:trPr>
                          <w:trHeight w:val="440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299B0A55" w14:textId="77777777" w:rsidR="006B0515" w:rsidRPr="00C72FCF" w:rsidRDefault="006B0515" w:rsidP="006B0515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BE8180D" w14:textId="152258D5" w:rsidR="006B0515" w:rsidRPr="00C72FCF" w:rsidRDefault="006B0515" w:rsidP="006B0515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1EF74E7" w14:textId="108338AF" w:rsidR="006B0515" w:rsidRPr="00C72FCF" w:rsidRDefault="006B0515" w:rsidP="006B051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A649503" w14:textId="63DED2FD" w:rsidR="006B0515" w:rsidRPr="00C72FCF" w:rsidRDefault="006B0515" w:rsidP="006B0515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FB57ECA" w14:textId="663B6AF5" w:rsidR="006B0515" w:rsidRPr="00C72FCF" w:rsidRDefault="006B0515" w:rsidP="006B0515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</w:tr>
                      <w:tr w:rsidR="00BB48AF" w:rsidRPr="00C72FCF" w14:paraId="4E887F7F" w14:textId="77777777">
                        <w:trPr>
                          <w:trHeight w:val="440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53E5A424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BD6CEDF" w14:textId="611502B9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ACB1A06" w14:textId="72347262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CB2504B" w14:textId="3907903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FBF0751" w14:textId="61B6B340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</w:tr>
                      <w:tr w:rsidR="00BB48AF" w:rsidRPr="00C72FCF" w14:paraId="00B7C4D2" w14:textId="77777777">
                        <w:trPr>
                          <w:trHeight w:val="44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65901981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42F590E" w14:textId="5A7F342B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7785D35" w14:textId="1AFF983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F9C7C0B" w14:textId="3D705F2A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14F77E8" w14:textId="7E166D69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</w:tr>
                      <w:tr w:rsidR="00BB48AF" w:rsidRPr="00C72FCF" w14:paraId="33FFB860" w14:textId="77777777">
                        <w:trPr>
                          <w:trHeight w:val="440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25064EFC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E10D0D7" w14:textId="09BD33BA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628D5C1" w14:textId="39F6F166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79D4945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7810B514" w14:textId="388AA55F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5404F1F3" w14:textId="77777777">
                        <w:trPr>
                          <w:trHeight w:val="44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38964E61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right w:val="single" w:sz="8" w:space="0" w:color="000000"/>
                            </w:tcBorders>
                          </w:tcPr>
                          <w:p w14:paraId="7949B09B" w14:textId="77777777" w:rsidR="00BB48AF" w:rsidRPr="00C72FCF" w:rsidRDefault="00BB48AF" w:rsidP="00A5067A">
                            <w:pPr>
                              <w:pStyle w:val="TableParagraph"/>
                              <w:spacing w:before="120" w:line="151" w:lineRule="exact"/>
                              <w:ind w:left="107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Subtotal:</w:t>
                            </w: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</w:tcBorders>
                          </w:tcPr>
                          <w:p w14:paraId="1B09348E" w14:textId="012F11FA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1582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4B31E402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460CA8E6" w14:textId="77777777">
                        <w:trPr>
                          <w:trHeight w:val="447"/>
                        </w:trPr>
                        <w:tc>
                          <w:tcPr>
                            <w:tcW w:w="2597" w:type="dxa"/>
                            <w:vMerge w:val="restart"/>
                          </w:tcPr>
                          <w:p w14:paraId="2BCCE87A" w14:textId="77777777" w:rsidR="00BB48AF" w:rsidRPr="00C72FCF" w:rsidRDefault="00BB48AF" w:rsidP="00160574">
                            <w:pPr>
                              <w:pStyle w:val="TableParagraph"/>
                              <w:spacing w:before="120" w:line="159" w:lineRule="exact"/>
                              <w:ind w:left="119"/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Elective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6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Courses**</w:t>
                            </w:r>
                          </w:p>
                          <w:p w14:paraId="6EFF65D0" w14:textId="2D0A449A" w:rsidR="00BB48AF" w:rsidRPr="00C72FCF" w:rsidRDefault="00BB48A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4</w:t>
                            </w:r>
                            <w:r w:rsidR="00B83C73" w:rsidRPr="00C72FCF">
                              <w:rPr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="00AB5FE7" w:rsidRPr="00C72FCF">
                              <w:rPr>
                                <w:sz w:val="18"/>
                                <w:szCs w:val="26"/>
                              </w:rPr>
                              <w:t>- 12</w:t>
                            </w:r>
                            <w:r w:rsidRPr="00C72FCF">
                              <w:rPr>
                                <w:spacing w:val="-4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18"/>
                                <w:szCs w:val="26"/>
                              </w:rPr>
                              <w:t>hours</w:t>
                            </w:r>
                          </w:p>
                          <w:p w14:paraId="06B6A106" w14:textId="77777777" w:rsidR="001D1D73" w:rsidRPr="00C72FCF" w:rsidRDefault="001D1D73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73DE3B66" w14:textId="77777777" w:rsidR="00C72FCF" w:rsidRPr="00C72FCF" w:rsidRDefault="00C72FC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37A60912" w14:textId="77777777" w:rsidR="00C72FCF" w:rsidRPr="00C72FCF" w:rsidRDefault="00C72FC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37891615" w14:textId="77777777" w:rsidR="00C72FCF" w:rsidRPr="00C72FCF" w:rsidRDefault="00C72FC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05DD21FB" w14:textId="77777777" w:rsidR="00C72FCF" w:rsidRPr="00C72FCF" w:rsidRDefault="00C72FC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70FE0A68" w14:textId="77777777" w:rsidR="00C72FCF" w:rsidRPr="00C72FCF" w:rsidRDefault="00C72FCF" w:rsidP="00BB48AF">
                            <w:pPr>
                              <w:pStyle w:val="TableParagraph"/>
                              <w:spacing w:before="26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3799EEDD" w14:textId="62C55BFC" w:rsidR="00BB48AF" w:rsidRPr="00C72FCF" w:rsidRDefault="00C72FCF" w:rsidP="00C72FCF">
                            <w:pPr>
                              <w:pStyle w:val="TableParagraph"/>
                              <w:spacing w:before="26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** 400 or 500 graduate level class outside of ME</w:t>
                            </w:r>
                          </w:p>
                        </w:tc>
                        <w:tc>
                          <w:tcPr>
                            <w:tcW w:w="5490" w:type="dxa"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76D6A14" w14:textId="1551EF48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B8B5A48" w14:textId="39B9507F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C134DE8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BA07747" w14:textId="4B1D2FA3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</w:tr>
                      <w:tr w:rsidR="00BB48AF" w:rsidRPr="00C72FCF" w14:paraId="69855FD5" w14:textId="77777777">
                        <w:trPr>
                          <w:trHeight w:val="440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6EB84BAE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F3C4108" w14:textId="7824FE2F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5979C42" w14:textId="7C703818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4526D57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39396285" w14:textId="03555A2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green"/>
                              </w:rPr>
                            </w:pPr>
                          </w:p>
                        </w:tc>
                      </w:tr>
                      <w:tr w:rsidR="00BB48AF" w:rsidRPr="00C72FCF" w14:paraId="50DED95D" w14:textId="77777777">
                        <w:trPr>
                          <w:trHeight w:val="435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3CBA4E36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25753AB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B31B018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C3D74EA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CBB19F0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016D54D4" w14:textId="77777777">
                        <w:trPr>
                          <w:trHeight w:val="43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1045A213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</w:tcPr>
                          <w:p w14:paraId="5A676BD9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CA13F78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  <w:right w:val="single" w:sz="8" w:space="0" w:color="000000"/>
                            </w:tcBorders>
                          </w:tcPr>
                          <w:p w14:paraId="610CBE0D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</w:tcBorders>
                          </w:tcPr>
                          <w:p w14:paraId="40E3E24C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21128205" w14:textId="77777777">
                        <w:trPr>
                          <w:trHeight w:val="449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5A5C0CF9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right w:val="single" w:sz="8" w:space="0" w:color="000000"/>
                            </w:tcBorders>
                          </w:tcPr>
                          <w:p w14:paraId="186AA2FF" w14:textId="77777777" w:rsidR="00BB48AF" w:rsidRPr="00C72FCF" w:rsidRDefault="00BB48AF" w:rsidP="00A5067A">
                            <w:pPr>
                              <w:pStyle w:val="TableParagraph"/>
                              <w:spacing w:before="120" w:line="154" w:lineRule="exact"/>
                              <w:ind w:left="107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Subtotal:</w:t>
                            </w: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</w:tcBorders>
                          </w:tcPr>
                          <w:p w14:paraId="4DFBDD37" w14:textId="10004FDC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1582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526252E2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02241C96" w14:textId="77777777">
                        <w:trPr>
                          <w:trHeight w:val="445"/>
                        </w:trPr>
                        <w:tc>
                          <w:tcPr>
                            <w:tcW w:w="2597" w:type="dxa"/>
                            <w:vMerge w:val="restart"/>
                          </w:tcPr>
                          <w:p w14:paraId="5E12AC17" w14:textId="77777777" w:rsidR="00BB48AF" w:rsidRPr="00C72FCF" w:rsidRDefault="00BB48AF" w:rsidP="00160574">
                            <w:pPr>
                              <w:pStyle w:val="TableParagraph"/>
                              <w:spacing w:before="120" w:line="156" w:lineRule="exact"/>
                              <w:ind w:left="119"/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Professional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9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Development***</w:t>
                            </w:r>
                          </w:p>
                          <w:p w14:paraId="3BF8112F" w14:textId="77777777" w:rsidR="00C72FCF" w:rsidRDefault="00BB48A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4</w:t>
                            </w:r>
                            <w:r w:rsidRPr="00C72FCF">
                              <w:rPr>
                                <w:spacing w:val="-4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="00AB5FE7" w:rsidRPr="00C72FCF">
                              <w:rPr>
                                <w:spacing w:val="-4"/>
                                <w:sz w:val="18"/>
                                <w:szCs w:val="26"/>
                              </w:rPr>
                              <w:t xml:space="preserve">– 8 </w:t>
                            </w:r>
                            <w:r w:rsidRPr="00C72FCF">
                              <w:rPr>
                                <w:sz w:val="18"/>
                                <w:szCs w:val="26"/>
                              </w:rPr>
                              <w:t>hours</w:t>
                            </w:r>
                          </w:p>
                          <w:p w14:paraId="4B8352FC" w14:textId="77777777" w:rsidR="00C72FCF" w:rsidRDefault="00C72FC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6C8A6900" w14:textId="77777777" w:rsidR="00C72FCF" w:rsidRDefault="00C72FC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17D1BDC0" w14:textId="77777777" w:rsidR="00C72FCF" w:rsidRDefault="00C72FC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31137414" w14:textId="77777777" w:rsidR="00C72FCF" w:rsidRDefault="00C72FC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</w:p>
                          <w:p w14:paraId="5E1F8006" w14:textId="6469273E" w:rsidR="00C72FCF" w:rsidRPr="00C72FCF" w:rsidRDefault="00C72FCF" w:rsidP="00C72FCF">
                            <w:pPr>
                              <w:pStyle w:val="TableParagraph"/>
                              <w:spacing w:before="28"/>
                              <w:ind w:left="119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***Select from ENG 572, ENG 573, IE 431, ME 597, TE 450, 460, 461, 466, 498, 510, 565, 566. Please check with your advisor for approval of a class not listed.</w:t>
                            </w:r>
                          </w:p>
                        </w:tc>
                        <w:tc>
                          <w:tcPr>
                            <w:tcW w:w="5490" w:type="dxa"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97F48EF" w14:textId="60CC812F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31DE21A" w14:textId="7067FFC8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C77BADD" w14:textId="4237C406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8488BB3" w14:textId="22200A4C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cyan"/>
                              </w:rPr>
                            </w:pPr>
                          </w:p>
                        </w:tc>
                      </w:tr>
                      <w:tr w:rsidR="00BB48AF" w:rsidRPr="00C72FCF" w14:paraId="5750BFAA" w14:textId="77777777">
                        <w:trPr>
                          <w:trHeight w:val="44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3E694FB4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923827C" w14:textId="47480CA6" w:rsidR="00633DED" w:rsidRPr="00C72FCF" w:rsidRDefault="00633DED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251B494" w14:textId="61319C5A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38949F6" w14:textId="4F35E226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4E7450D" w14:textId="326B089B" w:rsidR="00BB48AF" w:rsidRPr="00C72FCF" w:rsidRDefault="00BB48AF" w:rsidP="00962963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</w:tr>
                      <w:tr w:rsidR="00BB48AF" w:rsidRPr="00C72FCF" w14:paraId="6D362DAD" w14:textId="77777777">
                        <w:trPr>
                          <w:trHeight w:val="43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4FD5C296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</w:tcPr>
                          <w:p w14:paraId="5696C890" w14:textId="0908EC7B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1990E82" w14:textId="6CEE3234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  <w:right w:val="single" w:sz="8" w:space="0" w:color="000000"/>
                            </w:tcBorders>
                          </w:tcPr>
                          <w:p w14:paraId="17CE7509" w14:textId="3795125C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</w:tcBorders>
                          </w:tcPr>
                          <w:p w14:paraId="666C8BA5" w14:textId="3CB99BA6" w:rsidR="00BB48AF" w:rsidRPr="00C72FCF" w:rsidRDefault="00BB48AF" w:rsidP="00962963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</w:tr>
                      <w:tr w:rsidR="00F027F8" w:rsidRPr="00C72FCF" w14:paraId="498FC40E" w14:textId="77777777">
                        <w:trPr>
                          <w:trHeight w:val="43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3ED60020" w14:textId="77777777" w:rsidR="00F027F8" w:rsidRPr="00C72FCF" w:rsidRDefault="00F027F8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</w:tcPr>
                          <w:p w14:paraId="32CFA88A" w14:textId="77777777" w:rsidR="00F027F8" w:rsidRPr="00C72FCF" w:rsidRDefault="00F027F8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3817299" w14:textId="77777777" w:rsidR="00F027F8" w:rsidRPr="00C72FCF" w:rsidRDefault="00F027F8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  <w:right w:val="single" w:sz="8" w:space="0" w:color="000000"/>
                            </w:tcBorders>
                          </w:tcPr>
                          <w:p w14:paraId="781647D2" w14:textId="77777777" w:rsidR="00F027F8" w:rsidRPr="00C72FCF" w:rsidRDefault="00F027F8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</w:tcBorders>
                          </w:tcPr>
                          <w:p w14:paraId="09CE473E" w14:textId="77777777" w:rsidR="00F027F8" w:rsidRPr="00C72FCF" w:rsidRDefault="00F027F8" w:rsidP="00962963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</w:tr>
                      <w:tr w:rsidR="00803822" w:rsidRPr="00C72FCF" w14:paraId="3E18C204" w14:textId="77777777">
                        <w:trPr>
                          <w:trHeight w:val="432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71DAEF1A" w14:textId="77777777" w:rsidR="00803822" w:rsidRPr="00C72FCF" w:rsidRDefault="00803822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</w:tcPr>
                          <w:p w14:paraId="7713B5DF" w14:textId="2A54BDC1" w:rsidR="00803822" w:rsidRPr="00C72FCF" w:rsidRDefault="00803822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2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A352EE9" w14:textId="5616234A" w:rsidR="00803822" w:rsidRPr="00C72FCF" w:rsidRDefault="00803822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808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  <w:right w:val="single" w:sz="8" w:space="0" w:color="000000"/>
                            </w:tcBorders>
                          </w:tcPr>
                          <w:p w14:paraId="75558712" w14:textId="03C6B619" w:rsidR="00803822" w:rsidRPr="00C72FCF" w:rsidRDefault="00803822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8" w:space="0" w:color="000000"/>
                            </w:tcBorders>
                          </w:tcPr>
                          <w:p w14:paraId="6D2BA2FD" w14:textId="3664DA44" w:rsidR="00803822" w:rsidRPr="00C72FCF" w:rsidRDefault="00803822" w:rsidP="00962963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  <w:highlight w:val="yellow"/>
                              </w:rPr>
                            </w:pPr>
                          </w:p>
                        </w:tc>
                      </w:tr>
                      <w:tr w:rsidR="00BB48AF" w:rsidRPr="00C72FCF" w14:paraId="44DA5BC7" w14:textId="77777777" w:rsidTr="00160574">
                        <w:trPr>
                          <w:trHeight w:val="567"/>
                        </w:trPr>
                        <w:tc>
                          <w:tcPr>
                            <w:tcW w:w="2597" w:type="dxa"/>
                            <w:vMerge/>
                            <w:tcBorders>
                              <w:top w:val="nil"/>
                            </w:tcBorders>
                          </w:tcPr>
                          <w:p w14:paraId="528345E6" w14:textId="77777777" w:rsidR="00BB48AF" w:rsidRPr="00C72FCF" w:rsidRDefault="00BB48AF" w:rsidP="00BB48AF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</w:tc>
                        <w:tc>
                          <w:tcPr>
                            <w:tcW w:w="5490" w:type="dxa"/>
                            <w:tcBorders>
                              <w:right w:val="single" w:sz="8" w:space="0" w:color="000000"/>
                            </w:tcBorders>
                          </w:tcPr>
                          <w:p w14:paraId="111D72BB" w14:textId="77777777" w:rsidR="00BB48AF" w:rsidRPr="00C72FCF" w:rsidRDefault="00BB48AF" w:rsidP="00A5067A">
                            <w:pPr>
                              <w:pStyle w:val="TableParagraph"/>
                              <w:spacing w:before="120" w:line="151" w:lineRule="exact"/>
                              <w:ind w:left="107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Subtotal:</w:t>
                            </w: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</w:tcBorders>
                          </w:tcPr>
                          <w:p w14:paraId="31C7322C" w14:textId="0744025F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1582" w:type="dxa"/>
                            <w:gridSpan w:val="2"/>
                            <w:vMerge w:val="restar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41DC8B57" w14:textId="77777777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1D8FAC01" w14:textId="77777777">
                        <w:trPr>
                          <w:trHeight w:val="453"/>
                        </w:trPr>
                        <w:tc>
                          <w:tcPr>
                            <w:tcW w:w="8087" w:type="dxa"/>
                            <w:gridSpan w:val="2"/>
                            <w:tcBorders>
                              <w:right w:val="single" w:sz="8" w:space="0" w:color="000000"/>
                            </w:tcBorders>
                          </w:tcPr>
                          <w:p w14:paraId="07FFAC9A" w14:textId="77777777" w:rsidR="00BB48AF" w:rsidRPr="00C72FCF" w:rsidRDefault="00BB48AF" w:rsidP="00160574">
                            <w:pPr>
                              <w:pStyle w:val="TableParagraph"/>
                              <w:spacing w:before="120"/>
                              <w:ind w:left="121"/>
                              <w:rPr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sz w:val="18"/>
                                <w:szCs w:val="26"/>
                              </w:rPr>
                              <w:t>Total</w:t>
                            </w:r>
                            <w:r w:rsidRPr="00C72FCF">
                              <w:rPr>
                                <w:spacing w:val="-4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18"/>
                                <w:szCs w:val="26"/>
                              </w:rPr>
                              <w:t>Credits</w:t>
                            </w:r>
                          </w:p>
                        </w:tc>
                        <w:tc>
                          <w:tcPr>
                            <w:tcW w:w="820" w:type="dxa"/>
                            <w:tcBorders>
                              <w:left w:val="single" w:sz="8" w:space="0" w:color="000000"/>
                            </w:tcBorders>
                          </w:tcPr>
                          <w:p w14:paraId="768D321C" w14:textId="7FFC25D3" w:rsidR="00BB48AF" w:rsidRPr="00C72FCF" w:rsidRDefault="00BB48AF" w:rsidP="00BB48AF">
                            <w:pPr>
                              <w:pStyle w:val="TableParagraph"/>
                              <w:rPr>
                                <w:rFonts w:ascii="Times New Roman"/>
                                <w:b/>
                                <w:bCs/>
                                <w:sz w:val="28"/>
                                <w:szCs w:val="26"/>
                              </w:rPr>
                            </w:pPr>
                          </w:p>
                        </w:tc>
                        <w:tc>
                          <w:tcPr>
                            <w:tcW w:w="1582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0000"/>
                          </w:tcPr>
                          <w:p w14:paraId="21C855C8" w14:textId="77777777" w:rsidR="00BB48AF" w:rsidRPr="00C72FCF" w:rsidRDefault="00BB48AF" w:rsidP="00BB48AF">
                            <w:pP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BB48AF" w:rsidRPr="00C72FCF" w14:paraId="637E8B83" w14:textId="77777777" w:rsidTr="00160574">
                        <w:trPr>
                          <w:trHeight w:val="2643"/>
                        </w:trPr>
                        <w:tc>
                          <w:tcPr>
                            <w:tcW w:w="10489" w:type="dxa"/>
                            <w:gridSpan w:val="5"/>
                            <w:tcBorders>
                              <w:top w:val="nil"/>
                            </w:tcBorders>
                          </w:tcPr>
                          <w:p w14:paraId="2BC66DBE" w14:textId="77777777" w:rsidR="00BB48AF" w:rsidRPr="00C72FCF" w:rsidRDefault="00BB48AF" w:rsidP="00160574">
                            <w:pPr>
                              <w:pStyle w:val="TableParagraph"/>
                              <w:spacing w:before="120" w:line="177" w:lineRule="exact"/>
                              <w:ind w:left="109"/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Check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that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all total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coursework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≥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32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credit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hours.</w:t>
                            </w:r>
                          </w:p>
                          <w:p w14:paraId="766CE185" w14:textId="77777777" w:rsidR="00BB48AF" w:rsidRPr="00C72FCF" w:rsidRDefault="00BB48AF" w:rsidP="00BB48AF">
                            <w:pPr>
                              <w:pStyle w:val="TableParagraph"/>
                              <w:spacing w:before="1"/>
                              <w:ind w:left="109" w:right="1056"/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Other Requirements and Conditions (may overlap with Core Requirements – please check to ensure that you will meet the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4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conditions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 w:hAnsi="Arial"/>
                                <w:b/>
                                <w:sz w:val="20"/>
                                <w:szCs w:val="26"/>
                              </w:rPr>
                              <w:t>below):</w:t>
                            </w:r>
                          </w:p>
                          <w:p w14:paraId="4A14A0CE" w14:textId="351B9825" w:rsidR="00BB48AF" w:rsidRPr="00C72FCF" w:rsidRDefault="00BB48AF" w:rsidP="00BB48AF">
                            <w:pPr>
                              <w:pStyle w:val="TableParagraph"/>
                              <w:spacing w:before="4"/>
                              <w:ind w:left="109"/>
                              <w:rPr>
                                <w:sz w:val="20"/>
                                <w:szCs w:val="26"/>
                              </w:rPr>
                            </w:pPr>
                            <w:r w:rsidRPr="00C72FCF">
                              <w:rPr>
                                <w:sz w:val="20"/>
                                <w:szCs w:val="26"/>
                              </w:rPr>
                              <w:t>Only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400-500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graduate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level</w:t>
                            </w:r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courses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will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be</w:t>
                            </w:r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counted</w:t>
                            </w:r>
                            <w:r w:rsidRPr="00C72FCF">
                              <w:rPr>
                                <w:spacing w:val="-5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towards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the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C72FCF">
                              <w:rPr>
                                <w:sz w:val="20"/>
                                <w:szCs w:val="26"/>
                              </w:rPr>
                              <w:t>M.Eng.ME</w:t>
                            </w:r>
                            <w:proofErr w:type="gramEnd"/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degree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requirements.</w:t>
                            </w:r>
                          </w:p>
                          <w:p w14:paraId="1469D17C" w14:textId="53F70577" w:rsidR="00BB48AF" w:rsidRPr="00C72FCF" w:rsidRDefault="00BB48AF" w:rsidP="00BB48AF">
                            <w:pPr>
                              <w:pStyle w:val="TableParagraph"/>
                              <w:spacing w:before="27" w:line="276" w:lineRule="auto"/>
                              <w:ind w:left="109" w:right="2121"/>
                              <w:rPr>
                                <w:sz w:val="20"/>
                                <w:szCs w:val="26"/>
                              </w:rPr>
                            </w:pPr>
                            <w:r w:rsidRPr="00C72FCF">
                              <w:rPr>
                                <w:color w:val="FF0000"/>
                                <w:sz w:val="20"/>
                                <w:szCs w:val="26"/>
                                <w:shd w:val="clear" w:color="auto" w:fill="FFFF00"/>
                              </w:rPr>
                              <w:t>A minimum of 12 500-level credit hours must be applied toward the degree, 8 of which must be taken in ME or TAM</w:t>
                            </w:r>
                            <w:r w:rsidRPr="00C72FCF">
                              <w:rPr>
                                <w:color w:val="FF0000"/>
                                <w:sz w:val="20"/>
                                <w:szCs w:val="26"/>
                              </w:rPr>
                              <w:t>.</w:t>
                            </w:r>
                            <w:r w:rsidRPr="00C72FCF">
                              <w:rPr>
                                <w:color w:val="FF0000"/>
                                <w:spacing w:val="-4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A</w:t>
                            </w:r>
                            <w:r w:rsidRPr="00C72FCF">
                              <w:rPr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maximum of 4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credit hours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of</w:t>
                            </w:r>
                            <w:r w:rsidRPr="00C72FCF">
                              <w:rPr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independent study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may</w:t>
                            </w:r>
                            <w:r w:rsidRPr="00C72FCF">
                              <w:rPr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be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applied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toward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degree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requirements.</w:t>
                            </w:r>
                            <w:r w:rsidR="00C97CD7">
                              <w:rPr>
                                <w:sz w:val="20"/>
                                <w:szCs w:val="26"/>
                              </w:rPr>
                              <w:t xml:space="preserve"> Only letter-graded courses will count toward degree.</w:t>
                            </w:r>
                          </w:p>
                          <w:p w14:paraId="3192B034" w14:textId="77777777" w:rsidR="00BB48AF" w:rsidRPr="00C72FCF" w:rsidRDefault="00BB48AF" w:rsidP="00BB48AF">
                            <w:pPr>
                              <w:pStyle w:val="TableParagraph"/>
                              <w:spacing w:before="28"/>
                              <w:ind w:left="121"/>
                              <w:rPr>
                                <w:sz w:val="20"/>
                                <w:szCs w:val="26"/>
                              </w:rPr>
                            </w:pPr>
                            <w:r w:rsidRPr="00C72FCF">
                              <w:rPr>
                                <w:sz w:val="20"/>
                                <w:szCs w:val="26"/>
                              </w:rPr>
                              <w:t>Students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must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maintain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a</w:t>
                            </w:r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minimum GPA</w:t>
                            </w:r>
                            <w:r w:rsidRPr="00C72FCF">
                              <w:rPr>
                                <w:spacing w:val="-2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of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3.0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to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remain</w:t>
                            </w:r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in</w:t>
                            </w:r>
                            <w:r w:rsidRPr="00C72FCF">
                              <w:rPr>
                                <w:spacing w:val="-1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good</w:t>
                            </w:r>
                            <w:r w:rsidRPr="00C72FCF">
                              <w:rPr>
                                <w:spacing w:val="-4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academic</w:t>
                            </w:r>
                            <w:r w:rsidRPr="00C72FCF">
                              <w:rPr>
                                <w:spacing w:val="-3"/>
                                <w:sz w:val="20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sz w:val="20"/>
                                <w:szCs w:val="26"/>
                              </w:rPr>
                              <w:t>standing.</w:t>
                            </w:r>
                          </w:p>
                        </w:tc>
                      </w:tr>
                      <w:tr w:rsidR="00BB48AF" w:rsidRPr="00C72FCF" w14:paraId="0AB58226" w14:textId="77777777" w:rsidTr="00160574">
                        <w:trPr>
                          <w:trHeight w:val="555"/>
                        </w:trPr>
                        <w:tc>
                          <w:tcPr>
                            <w:tcW w:w="10489" w:type="dxa"/>
                            <w:gridSpan w:val="5"/>
                          </w:tcPr>
                          <w:p w14:paraId="08BB0B84" w14:textId="77777777" w:rsidR="00BB48AF" w:rsidRPr="00C72FCF" w:rsidRDefault="00BB48AF" w:rsidP="00160574">
                            <w:pPr>
                              <w:pStyle w:val="TableParagraph"/>
                              <w:spacing w:before="120" w:line="156" w:lineRule="exact"/>
                              <w:ind w:left="109"/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</w:pP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Reviewed</w:t>
                            </w:r>
                            <w:r w:rsidRPr="00C72FCF">
                              <w:rPr>
                                <w:rFonts w:ascii="Arial"/>
                                <w:b/>
                                <w:spacing w:val="-3"/>
                                <w:sz w:val="18"/>
                                <w:szCs w:val="26"/>
                              </w:rPr>
                              <w:t xml:space="preserve"> </w:t>
                            </w:r>
                            <w:r w:rsidRPr="00C72FCF">
                              <w:rPr>
                                <w:rFonts w:ascii="Arial"/>
                                <w:b/>
                                <w:sz w:val="18"/>
                                <w:szCs w:val="26"/>
                              </w:rPr>
                              <w:t>by</w:t>
                            </w:r>
                          </w:p>
                        </w:tc>
                      </w:tr>
                    </w:tbl>
                    <w:p w14:paraId="704EB24F" w14:textId="77777777" w:rsidR="00B33392" w:rsidRPr="00C72FCF" w:rsidRDefault="00B33392">
                      <w:pPr>
                        <w:pStyle w:val="BodyText"/>
                        <w:rPr>
                          <w:sz w:val="18"/>
                          <w:szCs w:val="18"/>
                        </w:rPr>
                      </w:pPr>
                    </w:p>
                    <w:p w14:paraId="2E534754" w14:textId="603DA4CA" w:rsidR="00A5067A" w:rsidRDefault="00A5067A">
                      <w:pPr>
                        <w:pStyle w:val="BodyText"/>
                        <w:rPr>
                          <w:sz w:val="18"/>
                          <w:szCs w:val="18"/>
                        </w:rPr>
                      </w:pPr>
                    </w:p>
                    <w:p w14:paraId="064E7F69" w14:textId="76CD53A5" w:rsidR="0080630B" w:rsidRPr="00C72FCF" w:rsidRDefault="00A5067A">
                      <w:pPr>
                        <w:pStyle w:val="BodyTex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      </w:t>
                      </w:r>
                    </w:p>
                    <w:p w14:paraId="529B4699" w14:textId="77777777" w:rsidR="00593E41" w:rsidRPr="00C72FCF" w:rsidRDefault="00593E41">
                      <w:pPr>
                        <w:pStyle w:val="BodyText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B5FE7" w:rsidRPr="00A5067A">
        <w:rPr>
          <w:sz w:val="18"/>
          <w:szCs w:val="18"/>
        </w:rPr>
        <w:t xml:space="preserve">      </w:t>
      </w:r>
      <w:r w:rsidR="00F40494">
        <w:rPr>
          <w:sz w:val="18"/>
          <w:szCs w:val="18"/>
        </w:rPr>
        <w:t xml:space="preserve">Track/Specialization: </w:t>
      </w:r>
      <w:r w:rsidR="0015542A" w:rsidRPr="00A5067A">
        <w:rPr>
          <w:sz w:val="18"/>
          <w:szCs w:val="18"/>
        </w:rPr>
        <w:tab/>
      </w:r>
      <w:r w:rsidR="00AB5FE7" w:rsidRPr="00A5067A">
        <w:rPr>
          <w:sz w:val="18"/>
          <w:szCs w:val="18"/>
        </w:rPr>
        <w:t xml:space="preserve">                       </w:t>
      </w:r>
      <w:r w:rsidR="00C97CD7">
        <w:rPr>
          <w:sz w:val="18"/>
          <w:szCs w:val="18"/>
        </w:rPr>
        <w:t xml:space="preserve">                     S</w:t>
      </w:r>
      <w:r w:rsidR="0015542A" w:rsidRPr="00A5067A">
        <w:rPr>
          <w:sz w:val="18"/>
          <w:szCs w:val="18"/>
        </w:rPr>
        <w:t>tudent</w:t>
      </w:r>
      <w:r w:rsidR="0015542A" w:rsidRPr="00A5067A">
        <w:rPr>
          <w:spacing w:val="-1"/>
          <w:sz w:val="18"/>
          <w:szCs w:val="18"/>
        </w:rPr>
        <w:t xml:space="preserve"> </w:t>
      </w:r>
      <w:r w:rsidR="0015542A" w:rsidRPr="00A5067A">
        <w:rPr>
          <w:sz w:val="18"/>
          <w:szCs w:val="18"/>
        </w:rPr>
        <w:t>type:</w:t>
      </w:r>
      <w:r w:rsidR="0015542A" w:rsidRPr="00A5067A">
        <w:rPr>
          <w:spacing w:val="73"/>
          <w:sz w:val="18"/>
          <w:szCs w:val="18"/>
        </w:rPr>
        <w:t xml:space="preserve"> </w:t>
      </w:r>
      <w:r w:rsidR="00AB5FE7" w:rsidRPr="00A5067A">
        <w:rPr>
          <w:spacing w:val="73"/>
          <w:sz w:val="18"/>
          <w:szCs w:val="18"/>
        </w:rPr>
        <w:t xml:space="preserve">      </w:t>
      </w:r>
      <w:r w:rsidR="0015542A" w:rsidRPr="00A5067A">
        <w:rPr>
          <w:sz w:val="18"/>
          <w:szCs w:val="18"/>
        </w:rPr>
        <w:t>online</w:t>
      </w:r>
      <w:r w:rsidR="00F15322" w:rsidRPr="00A5067A">
        <w:rPr>
          <w:sz w:val="18"/>
          <w:szCs w:val="18"/>
        </w:rPr>
        <w:t>:</w:t>
      </w:r>
      <w:r w:rsidR="0015542A" w:rsidRPr="00A5067A">
        <w:rPr>
          <w:spacing w:val="72"/>
          <w:sz w:val="18"/>
          <w:szCs w:val="18"/>
        </w:rPr>
        <w:t xml:space="preserve"> </w:t>
      </w:r>
      <w:r w:rsidR="00AB5FE7" w:rsidRPr="00A5067A">
        <w:rPr>
          <w:spacing w:val="72"/>
          <w:sz w:val="18"/>
          <w:szCs w:val="18"/>
        </w:rPr>
        <w:t xml:space="preserve">        </w:t>
      </w:r>
      <w:r w:rsidR="0015542A" w:rsidRPr="00A5067A">
        <w:rPr>
          <w:sz w:val="18"/>
          <w:szCs w:val="18"/>
        </w:rPr>
        <w:t>on-campus:</w:t>
      </w:r>
      <w:r w:rsidR="00AB2BC4" w:rsidRPr="00A5067A">
        <w:rPr>
          <w:sz w:val="18"/>
          <w:szCs w:val="18"/>
        </w:rPr>
        <w:t xml:space="preserve"> </w:t>
      </w:r>
      <w:r w:rsidR="0015542A" w:rsidRPr="00A5067A">
        <w:rPr>
          <w:sz w:val="18"/>
          <w:szCs w:val="18"/>
        </w:rPr>
        <w:tab/>
      </w:r>
      <w:r w:rsidR="0015542A" w:rsidRPr="00A5067A">
        <w:rPr>
          <w:sz w:val="18"/>
          <w:szCs w:val="18"/>
        </w:rPr>
        <w:tab/>
      </w:r>
    </w:p>
    <w:sectPr w:rsidR="00B33392" w:rsidRPr="00A5067A" w:rsidSect="00AB5FE7">
      <w:type w:val="continuous"/>
      <w:pgSz w:w="12240" w:h="15840"/>
      <w:pgMar w:top="720" w:right="720" w:bottom="720" w:left="720" w:header="454" w:footer="96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93226C" w14:textId="77777777" w:rsidR="00AB5FE7" w:rsidRDefault="00AB5FE7" w:rsidP="00AB5FE7">
      <w:r>
        <w:separator/>
      </w:r>
    </w:p>
  </w:endnote>
  <w:endnote w:type="continuationSeparator" w:id="0">
    <w:p w14:paraId="36F6EB82" w14:textId="77777777" w:rsidR="00AB5FE7" w:rsidRDefault="00AB5FE7" w:rsidP="00AB5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87DA4" w14:textId="77777777" w:rsidR="00AB5FE7" w:rsidRDefault="00AB5FE7" w:rsidP="00AB5FE7">
      <w:r>
        <w:separator/>
      </w:r>
    </w:p>
  </w:footnote>
  <w:footnote w:type="continuationSeparator" w:id="0">
    <w:p w14:paraId="0B89F2B7" w14:textId="77777777" w:rsidR="00AB5FE7" w:rsidRDefault="00AB5FE7" w:rsidP="00AB5F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zI0tDQzNjQ1NjdX0lEKTi0uzszPAykwtKwFAHATR0QtAAAA"/>
  </w:docVars>
  <w:rsids>
    <w:rsidRoot w:val="00B33392"/>
    <w:rsid w:val="00094192"/>
    <w:rsid w:val="0015542A"/>
    <w:rsid w:val="00160574"/>
    <w:rsid w:val="001618A2"/>
    <w:rsid w:val="001A111E"/>
    <w:rsid w:val="001C2984"/>
    <w:rsid w:val="001D1D73"/>
    <w:rsid w:val="001D5CFA"/>
    <w:rsid w:val="001E3F08"/>
    <w:rsid w:val="001F2BEE"/>
    <w:rsid w:val="00222D53"/>
    <w:rsid w:val="00231260"/>
    <w:rsid w:val="00246EA4"/>
    <w:rsid w:val="002777A7"/>
    <w:rsid w:val="002C4247"/>
    <w:rsid w:val="002D3E9F"/>
    <w:rsid w:val="002E65B5"/>
    <w:rsid w:val="002F7038"/>
    <w:rsid w:val="00343D9B"/>
    <w:rsid w:val="00395C1E"/>
    <w:rsid w:val="003C273F"/>
    <w:rsid w:val="003D2A6E"/>
    <w:rsid w:val="003F451C"/>
    <w:rsid w:val="003F50EB"/>
    <w:rsid w:val="004673BB"/>
    <w:rsid w:val="004A718F"/>
    <w:rsid w:val="004C025D"/>
    <w:rsid w:val="004D3D1C"/>
    <w:rsid w:val="005563C9"/>
    <w:rsid w:val="005717D4"/>
    <w:rsid w:val="00590597"/>
    <w:rsid w:val="00593E41"/>
    <w:rsid w:val="00633DED"/>
    <w:rsid w:val="0064248B"/>
    <w:rsid w:val="006912E3"/>
    <w:rsid w:val="006953B7"/>
    <w:rsid w:val="006B0515"/>
    <w:rsid w:val="006B17BF"/>
    <w:rsid w:val="006D0305"/>
    <w:rsid w:val="006E23C9"/>
    <w:rsid w:val="00710C62"/>
    <w:rsid w:val="00714CE7"/>
    <w:rsid w:val="007567AF"/>
    <w:rsid w:val="0077016F"/>
    <w:rsid w:val="007C509B"/>
    <w:rsid w:val="007D3D1D"/>
    <w:rsid w:val="007D7FBB"/>
    <w:rsid w:val="00803822"/>
    <w:rsid w:val="0080630B"/>
    <w:rsid w:val="00831406"/>
    <w:rsid w:val="00862202"/>
    <w:rsid w:val="008D6D31"/>
    <w:rsid w:val="009332F4"/>
    <w:rsid w:val="00962963"/>
    <w:rsid w:val="0097732B"/>
    <w:rsid w:val="00A5067A"/>
    <w:rsid w:val="00AB2BC4"/>
    <w:rsid w:val="00AB5FE7"/>
    <w:rsid w:val="00AF7532"/>
    <w:rsid w:val="00B33392"/>
    <w:rsid w:val="00B83C73"/>
    <w:rsid w:val="00BB03B4"/>
    <w:rsid w:val="00BB48AF"/>
    <w:rsid w:val="00C1260E"/>
    <w:rsid w:val="00C16FE7"/>
    <w:rsid w:val="00C6600E"/>
    <w:rsid w:val="00C72FCF"/>
    <w:rsid w:val="00C77DED"/>
    <w:rsid w:val="00C8545D"/>
    <w:rsid w:val="00C97CD7"/>
    <w:rsid w:val="00CA47BF"/>
    <w:rsid w:val="00CE29CD"/>
    <w:rsid w:val="00CF63D1"/>
    <w:rsid w:val="00D0735B"/>
    <w:rsid w:val="00D12897"/>
    <w:rsid w:val="00D56D50"/>
    <w:rsid w:val="00D9410D"/>
    <w:rsid w:val="00D943FD"/>
    <w:rsid w:val="00DB7283"/>
    <w:rsid w:val="00E67B38"/>
    <w:rsid w:val="00EB16AB"/>
    <w:rsid w:val="00ED3E96"/>
    <w:rsid w:val="00ED767B"/>
    <w:rsid w:val="00F027F8"/>
    <w:rsid w:val="00F076C1"/>
    <w:rsid w:val="00F11863"/>
    <w:rsid w:val="00F15322"/>
    <w:rsid w:val="00F3472D"/>
    <w:rsid w:val="00F40494"/>
    <w:rsid w:val="00F85D68"/>
    <w:rsid w:val="00FB55FB"/>
    <w:rsid w:val="00FC58F2"/>
    <w:rsid w:val="00FE1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0034"/>
  <w15:docId w15:val="{A5D3AE7C-84C9-4FFA-8516-446E97D4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b/>
      <w:bCs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063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30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5F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FE7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AB5F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5FE7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85496866A11543B4D7C745181F6AD2" ma:contentTypeVersion="2" ma:contentTypeDescription="Create a new document." ma:contentTypeScope="" ma:versionID="112a95a3daa7c5f0d3b68e6949644aad">
  <xsd:schema xmlns:xsd="http://www.w3.org/2001/XMLSchema" xmlns:xs="http://www.w3.org/2001/XMLSchema" xmlns:p="http://schemas.microsoft.com/office/2006/metadata/properties" xmlns:ns3="ed77d165-3df5-4a22-ba5b-cb8f0904d8f1" targetNamespace="http://schemas.microsoft.com/office/2006/metadata/properties" ma:root="true" ma:fieldsID="96223b4922c0574a91a48b67eb27284a" ns3:_="">
    <xsd:import namespace="ed77d165-3df5-4a22-ba5b-cb8f0904d8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7d165-3df5-4a22-ba5b-cb8f0904d8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4C6F15-B1F4-45B8-ADEB-D9589F8A1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77d165-3df5-4a22-ba5b-cb8f0904d8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ACDF3F-F855-40F3-9C73-ADF7C650DF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963ECE-D476-4181-A765-F139E742521A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ed77d165-3df5-4a22-ba5b-cb8f0904d8f1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 of Study</vt:lpstr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of Study</dc:title>
  <dc:creator>Roughton, Susan Joy</dc:creator>
  <cp:lastModifiedBy>Roughton, Susan Joy</cp:lastModifiedBy>
  <cp:revision>2</cp:revision>
  <cp:lastPrinted>2024-04-04T17:06:00Z</cp:lastPrinted>
  <dcterms:created xsi:type="dcterms:W3CDTF">2024-12-09T20:03:00Z</dcterms:created>
  <dcterms:modified xsi:type="dcterms:W3CDTF">2024-12-0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6-29T00:00:00Z</vt:filetime>
  </property>
  <property fmtid="{D5CDD505-2E9C-101B-9397-08002B2CF9AE}" pid="5" name="ContentTypeId">
    <vt:lpwstr>0x0101000E85496866A11543B4D7C745181F6AD2</vt:lpwstr>
  </property>
  <property fmtid="{D5CDD505-2E9C-101B-9397-08002B2CF9AE}" pid="6" name="GrammarlyDocumentId">
    <vt:lpwstr>d0b72e40cae760e5b126ac1fde73f4320a034b42be627d561fd5ac9c0e47bb6c</vt:lpwstr>
  </property>
</Properties>
</file>